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123</w:t>
      </w:r>
      <w:proofErr w:type="gramStart"/>
      <w:r>
        <w:rPr>
          <w:sz w:val="22"/>
        </w:rPr>
        <w:t>][</w:t>
      </w:r>
      <w:proofErr w:type="gramEnd"/>
      <w:r>
        <w:rPr>
          <w:sz w:val="22"/>
        </w:rPr>
        <w:t xml:space="preserve">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1"/>
      </w:pPr>
      <w:r>
        <w:t>Discussion</w:t>
      </w:r>
    </w:p>
    <w:p w14:paraId="6AFAD348" w14:textId="77777777" w:rsidR="007732D1" w:rsidRDefault="00B129E8">
      <w:pPr>
        <w:pStyle w:val="20"/>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2 link or LCH. And the UE ID field in U2N and U2U, even if same length, anyway have different meanings and format, i.e., one is 8-bit used to identify one U2N Remote UE, while the other is a pair of 4-bit used to identify 2 U2U Remote UEs. So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seamless integration” may be a better term, as similar SRAP headers may benefit us in the long run. Given the fact that U2N was concluded to be sufficient with 8 bit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bl>
    <w:bookmarkEnd w:id="12"/>
    <w:p w14:paraId="236F5382" w14:textId="77777777" w:rsidR="007732D1" w:rsidRDefault="00B129E8">
      <w:pPr>
        <w:spacing w:beforeLines="50" w:before="120"/>
        <w:ind w:firstLineChars="50" w:firstLine="10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3" w:name="_Toc23240535"/>
            <w:bookmarkStart w:id="14"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13"/>
            <w:r>
              <w:rPr>
                <w:rFonts w:eastAsia="等线"/>
                <w:sz w:val="28"/>
                <w:szCs w:val="20"/>
              </w:rPr>
              <w:t>BEARER ID</w:t>
            </w:r>
            <w:bookmarkEnd w:id="14"/>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77777777" w:rsidR="007732D1" w:rsidRDefault="00B129E8">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lastRenderedPageBreak/>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In previous meetings, there was already conclusions to use SLRB-PC5-ConfigIndex as </w:t>
            </w:r>
            <w:r>
              <w:rPr>
                <w:rFonts w:hint="eastAsia"/>
                <w:lang w:val="en-US"/>
              </w:rPr>
              <w:t xml:space="preserve">E2E </w:t>
            </w:r>
            <w:r>
              <w:t>BEARER ID(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lastRenderedPageBreak/>
              <w:t>RAN2#121bis</w:t>
            </w:r>
            <w:r>
              <w:rPr>
                <w:highlight w:val="green"/>
                <w:lang w:val="en-US"/>
              </w:rPr>
              <w:t xml:space="preserve"> agreement</w:t>
            </w:r>
            <w:r>
              <w:t>:</w:t>
            </w:r>
          </w:p>
          <w:p w14:paraId="12A1022C" w14:textId="77777777" w:rsidR="007732D1" w:rsidRDefault="00B129E8">
            <w:pPr>
              <w:pStyle w:val="affb"/>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t xml:space="preserve">W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nd the SLRB-PC5-ConfigIndex has 9 bits as shown below, (a remote UE can have up to 512 SLRBs according to existing RRC specification</w:t>
            </w:r>
            <w:proofErr w:type="gramStart"/>
            <w:r>
              <w:t>,</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eastAsia="等线"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等线" w:hAnsi="Courier New" w:cs="Times New Roman"/>
                <w:sz w:val="16"/>
                <w:szCs w:val="20"/>
                <w:highlight w:val="yellow"/>
                <w:lang w:bidi="ar"/>
              </w:rPr>
              <w:t>SLRB-PC5-ConfigIndex-r16</w:t>
            </w:r>
            <w:proofErr w:type="spellEnd"/>
            <w:r>
              <w:rPr>
                <w:rFonts w:ascii="Courier New" w:eastAsia="等线" w:hAnsi="Courier New" w:cs="Times New Roman"/>
                <w:sz w:val="16"/>
                <w:szCs w:val="20"/>
                <w:highlight w:val="yellow"/>
                <w:lang w:bidi="ar"/>
              </w:rPr>
              <w:t>,</w:t>
            </w:r>
          </w:p>
          <w:p w14:paraId="616718E0"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eastAsia="等线" w:hAnsi="Courier New" w:cs="Times New Roman"/>
                <w:sz w:val="16"/>
                <w:szCs w:val="20"/>
                <w:lang w:bidi="ar"/>
              </w:rPr>
              <w:t>…</w:t>
            </w:r>
          </w:p>
          <w:p w14:paraId="63EFD65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02FF672F"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等线"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 xml:space="preserve">-r16 ::=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lso, in respect to vivo’s concern, our understanding was that the 5 bits taken into account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So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According to TS 33.501 and TS 33.536, the BEARER used as an input parameter to the ciphering algorithm is a 5-bit bearer identity. On the other hand, according to TS 38.321, for SL-SCH, the size of LCID is 6bits, values of 4-19 are used for SL-DRBs and some values (20-55) are reserved. So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107CB98B" w14:textId="77777777" w:rsidR="007732D1" w:rsidRDefault="00B129E8">
      <w:pPr>
        <w:pStyle w:val="20"/>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7" w:author="OPPO-Bingxue" w:date="2023-09-12T17:21:00Z"/>
                <w:color w:val="4472C4" w:themeColor="accent1"/>
              </w:rPr>
            </w:pPr>
            <w:ins w:id="18"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9" w:author="OPPO-Bingxue" w:date="2023-09-12T17:21:00Z"/>
                <w:color w:val="4472C4" w:themeColor="accent1"/>
              </w:rPr>
            </w:pPr>
            <w:ins w:id="20"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21" w:author="OPPO-Bingxue" w:date="2023-09-12T17:21:00Z">
              <w:r>
                <w:rPr>
                  <w:rFonts w:hint="eastAsia"/>
                  <w:color w:val="4472C4" w:themeColor="accent1"/>
                </w:rPr>
                <w:lastRenderedPageBreak/>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22" w:author="OPPO-Bingxue" w:date="2023-09-12T17:22:00Z">
              <w:r>
                <w:rPr>
                  <w:color w:val="4472C4" w:themeColor="accent1"/>
                </w:rPr>
                <w:t>b</w:t>
              </w:r>
            </w:ins>
            <w:ins w:id="23"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w:t>
            </w:r>
            <w:proofErr w:type="gramStart"/>
            <w:r>
              <w:rPr>
                <w:rFonts w:hint="eastAsia"/>
              </w:rPr>
              <w:t>a</w:t>
            </w:r>
            <w:proofErr w:type="gramEnd"/>
            <w:r>
              <w:rPr>
                <w:rFonts w:hint="eastAsia"/>
              </w:rPr>
              <w:t xml:space="preserve"> AS-layer w/o linking the ID to </w:t>
            </w:r>
            <w:r>
              <w:t>“</w:t>
            </w:r>
            <w:r>
              <w:rPr>
                <w:rFonts w:hint="eastAsia"/>
              </w:rPr>
              <w:t xml:space="preserve">User Info </w:t>
            </w:r>
            <w:proofErr w:type="spellStart"/>
            <w:r>
              <w:rPr>
                <w:rFonts w:hint="eastAsia"/>
              </w:rPr>
              <w:t>ID</w:t>
            </w:r>
            <w:r>
              <w:t>”</w:t>
            </w:r>
            <w:r>
              <w:rPr>
                <w:rFonts w:hint="eastAsia"/>
              </w:rPr>
              <w:t>defined</w:t>
            </w:r>
            <w:proofErr w:type="spell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307BE025" w14:textId="77777777" w:rsidR="007732D1" w:rsidRDefault="00B129E8">
      <w:pPr>
        <w:spacing w:before="120"/>
      </w:pPr>
      <w:r>
        <w:rPr>
          <w:rFonts w:hint="eastAsia"/>
        </w:rPr>
        <w:t>A</w:t>
      </w:r>
      <w:r>
        <w:t xml:space="preserve">nother issue need to be discussed is what message can be used to indicate the allocated local ID from relay UE to remote UE, </w:t>
      </w:r>
      <w:ins w:id="24" w:author="OPPO-Bingxue" w:date="2023-09-12T17:43:00Z">
        <w:r>
          <w:t>if a PC5-RRC signaling is to be used,</w:t>
        </w:r>
      </w:ins>
      <w:ins w:id="25" w:author="OPPO-Bingxue" w:date="2023-09-12T17:44:00Z">
        <w:r>
          <w:t xml:space="preserve"> </w:t>
        </w:r>
      </w:ins>
      <w:r>
        <w:t>either a new signalling is to be defined or to reuse the old signalling,</w:t>
      </w:r>
    </w:p>
    <w:p w14:paraId="1B52B2EE" w14:textId="77777777" w:rsidR="007732D1" w:rsidRDefault="00B129E8">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is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affb"/>
        <w:numPr>
          <w:ilvl w:val="0"/>
          <w:numId w:val="15"/>
        </w:numPr>
        <w:spacing w:before="120"/>
        <w:ind w:left="357" w:hanging="357"/>
      </w:pPr>
      <w:r>
        <w:rPr>
          <w:rFonts w:hint="eastAsia"/>
        </w:rPr>
        <w:t>B</w:t>
      </w:r>
      <w:r>
        <w:t>y using new signalling, the pros is no need to worry the legacy principle but another new signalling is to be defined.</w:t>
      </w:r>
    </w:p>
    <w:p w14:paraId="783EBB7D" w14:textId="77777777" w:rsidR="007732D1" w:rsidRDefault="00B129E8">
      <w:pPr>
        <w:numPr>
          <w:ilvl w:val="0"/>
          <w:numId w:val="15"/>
        </w:numPr>
        <w:spacing w:before="120"/>
        <w:ind w:leftChars="9" w:left="378"/>
        <w:rPr>
          <w:ins w:id="26" w:author="OPPO-Bingxue" w:date="2023-09-12T17:10:00Z"/>
        </w:rPr>
        <w:pPrChange w:id="27" w:author="OPPO-Bingxue" w:date="2023-09-12T17:10:00Z">
          <w:pPr>
            <w:pStyle w:val="affb"/>
            <w:numPr>
              <w:numId w:val="15"/>
            </w:numPr>
            <w:spacing w:before="120"/>
            <w:ind w:left="1979" w:hanging="360"/>
          </w:pPr>
        </w:pPrChange>
      </w:pPr>
      <w:ins w:id="28" w:author="OPPO-Bingxue" w:date="2023-09-12T17:11:00Z">
        <w:r>
          <w:t>Besides, another</w:t>
        </w:r>
      </w:ins>
      <w:ins w:id="29"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affb"/>
        <w:numPr>
          <w:ilvl w:val="0"/>
          <w:numId w:val="15"/>
        </w:numPr>
        <w:spacing w:before="120"/>
        <w:ind w:left="357" w:hanging="357"/>
        <w:rPr>
          <w:ins w:id="30" w:author="OPPO-Bingxue" w:date="2023-09-12T17:12:00Z"/>
        </w:rPr>
      </w:pPr>
      <w:ins w:id="31" w:author="OPPO-Bingxue" w:date="2023-09-12T17:10:00Z">
        <w:r>
          <w:t xml:space="preserve">if using PC5-RRC </w:t>
        </w:r>
      </w:ins>
      <w:ins w:id="32" w:author="OPPO-Bingxue" w:date="2023-09-12T17:12:00Z">
        <w:r>
          <w:t>signalling to indicate the Local ID</w:t>
        </w:r>
      </w:ins>
      <w:ins w:id="33" w:author="OPPO-Bingxue" w:date="2023-09-12T17:10:00Z">
        <w:r>
          <w:t xml:space="preserve">, user info </w:t>
        </w:r>
      </w:ins>
      <w:ins w:id="34" w:author="OPPO-Bingxue" w:date="2023-09-12T17:42:00Z">
        <w:r>
          <w:t xml:space="preserve">needs to </w:t>
        </w:r>
      </w:ins>
      <w:ins w:id="35" w:author="OPPO-Bingxue" w:date="2023-09-12T17:10:00Z">
        <w:r>
          <w:t>be contained</w:t>
        </w:r>
      </w:ins>
      <w:ins w:id="36" w:author="OPPO-Bingxue" w:date="2023-09-12T17:42:00Z">
        <w:r>
          <w:t xml:space="preserve"> in the PC5-RRC signalling</w:t>
        </w:r>
      </w:ins>
    </w:p>
    <w:p w14:paraId="65DD6779" w14:textId="77777777" w:rsidR="007732D1" w:rsidRDefault="00B129E8">
      <w:pPr>
        <w:pStyle w:val="affb"/>
        <w:numPr>
          <w:ilvl w:val="0"/>
          <w:numId w:val="15"/>
        </w:numPr>
        <w:spacing w:before="120"/>
        <w:ind w:left="357" w:hanging="357"/>
        <w:pPrChange w:id="37" w:author="OPPO-Bingxue" w:date="2023-09-12T17:10:00Z">
          <w:pPr>
            <w:pStyle w:val="affb"/>
            <w:spacing w:before="120"/>
            <w:ind w:left="357"/>
          </w:pPr>
        </w:pPrChange>
      </w:pPr>
      <w:ins w:id="38" w:author="OPPO-Bingxue" w:date="2023-09-12T17:10:00Z">
        <w:r>
          <w:t xml:space="preserve">if using PC5-S </w:t>
        </w:r>
      </w:ins>
      <w:ins w:id="39" w:author="OPPO-Bingxue" w:date="2023-09-12T17:12:00Z">
        <w:r>
          <w:t>signalling to indicate Local ID</w:t>
        </w:r>
      </w:ins>
      <w:ins w:id="40" w:author="OPPO-Bingxue" w:date="2023-09-12T17:10:00Z">
        <w:r>
          <w:t>, local ID</w:t>
        </w:r>
      </w:ins>
      <w:ins w:id="41" w:author="OPPO-Bingxue" w:date="2023-09-12T17:43:00Z">
        <w:r>
          <w:t xml:space="preserve"> need to be </w:t>
        </w:r>
      </w:ins>
      <w:ins w:id="42" w:author="OPPO-Bingxue" w:date="2023-09-12T17:10:00Z">
        <w:r>
          <w:t>contained</w:t>
        </w:r>
      </w:ins>
      <w:ins w:id="43"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hat is your view on the </w:t>
      </w:r>
      <w:del w:id="44"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affb"/>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affb"/>
        <w:numPr>
          <w:ilvl w:val="0"/>
          <w:numId w:val="18"/>
        </w:numPr>
        <w:spacing w:beforeLines="50" w:before="120"/>
        <w:rPr>
          <w:ins w:id="45" w:author="OPPO-Bingxue" w:date="2023-09-12T17:14:00Z"/>
          <w:b/>
          <w:bCs/>
        </w:rPr>
      </w:pPr>
      <w:r>
        <w:rPr>
          <w:b/>
          <w:bCs/>
        </w:rPr>
        <w:lastRenderedPageBreak/>
        <w:t>Option-2: new PC5-RRC signalling.</w:t>
      </w:r>
    </w:p>
    <w:p w14:paraId="07E33BFF" w14:textId="77777777" w:rsidR="007732D1" w:rsidRPr="007732D1" w:rsidRDefault="00B129E8">
      <w:pPr>
        <w:pStyle w:val="affb"/>
        <w:numPr>
          <w:ilvl w:val="0"/>
          <w:numId w:val="18"/>
        </w:numPr>
        <w:spacing w:beforeLines="50" w:before="120"/>
        <w:rPr>
          <w:b/>
          <w:bCs/>
          <w:rPrChange w:id="46" w:author="OPPO-Bingxue" w:date="2023-09-12T17:14:00Z">
            <w:rPr/>
          </w:rPrChange>
        </w:rPr>
      </w:pPr>
      <w:ins w:id="47" w:author="OPPO-Bingxue" w:date="2023-09-12T17:13:00Z">
        <w:r>
          <w:rPr>
            <w:b/>
            <w:bCs/>
            <w:rPrChange w:id="48" w:author="OPPO-Bingxue" w:date="2023-09-12T17:14:00Z">
              <w:rPr/>
            </w:rPrChange>
          </w:rPr>
          <w:t>Option-3</w:t>
        </w:r>
      </w:ins>
      <w:ins w:id="49" w:author="OPPO-Bingxue" w:date="2023-09-12T17:14:00Z">
        <w:r>
          <w:rPr>
            <w:b/>
            <w:bCs/>
            <w:rPrChange w:id="50" w:author="OPPO-Bingxue" w:date="2023-09-12T17:14:00Z">
              <w:rPr/>
            </w:rPrChange>
          </w:rPr>
          <w:t>:</w:t>
        </w:r>
      </w:ins>
      <w:ins w:id="51" w:author="OPPO-Bingxue" w:date="2023-09-12T17:13:00Z">
        <w:r>
          <w:rPr>
            <w:b/>
            <w:bCs/>
            <w:rPrChange w:id="52"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53"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4" w:author="OPPO-Bingxue" w:date="2023-09-12T17:41:00Z"/>
              </w:rPr>
            </w:pPr>
            <w:ins w:id="55"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6" w:author="OPPO-Bingxue" w:date="2023-09-12T17:41:00Z"/>
              </w:rPr>
            </w:pPr>
            <w:ins w:id="57"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8" w:author="OPPO-Bingxue" w:date="2023-09-12T17:41:00Z"/>
              </w:rPr>
            </w:pPr>
            <w:ins w:id="59"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0" w:author="OPPO-Bingxue" w:date="2023-09-12T17:41:00Z"/>
              </w:rPr>
            </w:pPr>
            <w:ins w:id="61" w:author="OPPO-Bingxue" w:date="2023-09-12T17:41:00Z">
              <w:r>
                <w:t>relay UE to indicate the 2 Local UE IDs in the DCR message at the second hop to target remote UE and</w:t>
              </w:r>
            </w:ins>
          </w:p>
          <w:p w14:paraId="18F0CFC3" w14:textId="77777777" w:rsidR="007732D1" w:rsidRDefault="00B129E8">
            <w:pPr>
              <w:pStyle w:val="affb"/>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62" w:author="OPPO-Bingxue" w:date="2023-09-12T17:41:00Z"/>
              </w:rPr>
            </w:pPr>
            <w:ins w:id="63"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4" w:author="OPPO-Bingxue" w:date="2023-09-12T17:41:00Z"/>
              </w:rPr>
            </w:pPr>
            <w:proofErr w:type="gramStart"/>
            <w:ins w:id="65" w:author="OPPO-Bingxue" w:date="2023-09-12T17:41:00Z">
              <w:r>
                <w:t>thus</w:t>
              </w:r>
              <w:proofErr w:type="gramEnd"/>
              <w:r>
                <w:t xml:space="preserve">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6" w:author="OPPO-Bingxue" w:date="2023-09-12T17:41:00Z"/>
              </w:rPr>
            </w:pPr>
            <w:ins w:id="67"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69" w:author="OPPO-Bingxue" w:date="2023-09-12T17:41:00Z"/>
              </w:rPr>
            </w:pPr>
            <w:ins w:id="70"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71"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general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lastRenderedPageBreak/>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45A8F37A" w14:textId="77777777" w:rsidR="007732D1" w:rsidRDefault="007732D1"/>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2" w:name="_Hlk144720117"/>
            <w:r>
              <w:t>R2-2307932</w:t>
            </w:r>
            <w:bookmarkEnd w:id="72"/>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lastRenderedPageBreak/>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collision issue for the local UE ID pair, however, we would like to check whether the each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bookmarkStart w:id="73" w:name="_GoBack"/>
            <w:bookmarkEnd w:id="73"/>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bl>
    <w:p w14:paraId="49C6E9B5" w14:textId="77777777" w:rsidR="007732D1" w:rsidRDefault="007732D1">
      <w:pPr>
        <w:spacing w:beforeLines="50" w:before="120"/>
      </w:pPr>
    </w:p>
    <w:p w14:paraId="6F008FC1" w14:textId="77777777" w:rsidR="007732D1" w:rsidRDefault="00B129E8">
      <w:pPr>
        <w:pStyle w:val="20"/>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573EDBDF" w14:textId="77777777" w:rsidR="007732D1" w:rsidRDefault="00B129E8">
      <w:pPr>
        <w:pStyle w:val="Proposal"/>
        <w:spacing w:beforeLines="50" w:before="120"/>
      </w:pPr>
      <w:bookmarkStart w:id="74" w:name="_Toc144133462"/>
      <w:r>
        <w:t>Xxx.</w:t>
      </w:r>
      <w:bookmarkEnd w:id="74"/>
    </w:p>
    <w:p w14:paraId="2185E28A" w14:textId="77777777" w:rsidR="007732D1" w:rsidRDefault="007732D1"/>
    <w:p w14:paraId="28508A85" w14:textId="77777777" w:rsidR="007732D1" w:rsidRDefault="00B129E8">
      <w:pPr>
        <w:pStyle w:val="1"/>
      </w:pPr>
      <w:r>
        <w:t>Conclusion</w:t>
      </w:r>
    </w:p>
    <w:p w14:paraId="34DEE79C" w14:textId="77777777" w:rsidR="007732D1" w:rsidRDefault="00B129E8">
      <w:r>
        <w:t>We have the following proposals:</w:t>
      </w:r>
    </w:p>
    <w:p w14:paraId="66681699" w14:textId="77777777" w:rsidR="007732D1" w:rsidRDefault="00B129E8">
      <w:pPr>
        <w:pStyle w:val="1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4237DDFF" w14:textId="77777777" w:rsidR="007732D1" w:rsidRDefault="00B129E8">
      <w:pPr>
        <w:rPr>
          <w:rFonts w:ascii="等线" w:eastAsia="等线" w:hAnsi="等线" w:cs="等线"/>
          <w:b/>
          <w:sz w:val="22"/>
        </w:rPr>
      </w:pPr>
      <w:r>
        <w:fldChar w:fldCharType="end"/>
      </w:r>
    </w:p>
    <w:p w14:paraId="744C677C" w14:textId="77777777" w:rsidR="007732D1" w:rsidRDefault="007732D1">
      <w:bookmarkStart w:id="75" w:name="_In-sequence_SDU_delivery"/>
      <w:bookmarkEnd w:id="75"/>
    </w:p>
    <w:p w14:paraId="322AF6CF" w14:textId="77777777" w:rsidR="007732D1" w:rsidRDefault="00B129E8">
      <w:pPr>
        <w:pStyle w:val="1"/>
      </w:pPr>
      <w:r>
        <w:rPr>
          <w:rFonts w:hint="eastAsia"/>
        </w:rPr>
        <w:t>R</w:t>
      </w:r>
      <w:r>
        <w:t>eference</w:t>
      </w:r>
    </w:p>
    <w:p w14:paraId="354B394B" w14:textId="77777777" w:rsidR="007732D1" w:rsidRDefault="00B129E8">
      <w:pPr>
        <w:pStyle w:val="affb"/>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affb"/>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affb"/>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affb"/>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affb"/>
        <w:numPr>
          <w:ilvl w:val="0"/>
          <w:numId w:val="20"/>
        </w:numPr>
      </w:pPr>
      <w:r>
        <w:t>R2-2307548</w:t>
      </w:r>
      <w:r>
        <w:tab/>
        <w:t>Discussion on the remaining issues of L2 U2U relaying</w:t>
      </w:r>
      <w:r>
        <w:tab/>
        <w:t>vivo</w:t>
      </w:r>
      <w:r>
        <w:tab/>
        <w:t>discussion</w:t>
      </w:r>
    </w:p>
    <w:p w14:paraId="57AF7DAE" w14:textId="77777777" w:rsidR="007732D1" w:rsidRDefault="00B129E8">
      <w:pPr>
        <w:pStyle w:val="affb"/>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affb"/>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affb"/>
        <w:numPr>
          <w:ilvl w:val="0"/>
          <w:numId w:val="20"/>
        </w:numPr>
      </w:pPr>
      <w:r>
        <w:t>R2-2307655</w:t>
      </w:r>
      <w:r>
        <w:tab/>
        <w:t>Discussion on using short ID in U2U relaying</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t>NR_SL_relay_enh</w:t>
      </w:r>
    </w:p>
    <w:p w14:paraId="27736490" w14:textId="77777777" w:rsidR="007732D1" w:rsidRDefault="00B129E8">
      <w:pPr>
        <w:pStyle w:val="affb"/>
        <w:numPr>
          <w:ilvl w:val="0"/>
          <w:numId w:val="20"/>
        </w:numPr>
      </w:pPr>
      <w:r>
        <w:t>R2-2307716</w:t>
      </w:r>
      <w:r>
        <w:tab/>
        <w:t>Discussion on U2U relay</w:t>
      </w:r>
      <w:r>
        <w:tab/>
        <w:t>TCL</w:t>
      </w:r>
      <w:r>
        <w:tab/>
        <w:t>discussion</w:t>
      </w:r>
    </w:p>
    <w:p w14:paraId="10E5BF9B" w14:textId="77777777" w:rsidR="007732D1" w:rsidRDefault="00B129E8">
      <w:pPr>
        <w:pStyle w:val="affb"/>
        <w:numPr>
          <w:ilvl w:val="0"/>
          <w:numId w:val="20"/>
        </w:numPr>
      </w:pPr>
      <w:r>
        <w:t>R2-2307732</w:t>
      </w:r>
      <w:r>
        <w:tab/>
      </w:r>
      <w:proofErr w:type="spellStart"/>
      <w:r>
        <w:t>QoS</w:t>
      </w:r>
      <w:proofErr w:type="spellEnd"/>
      <w:r>
        <w:t xml:space="preserve"> and bearer configuration for L2 U2U relaying</w:t>
      </w:r>
      <w:r>
        <w:tab/>
        <w:t>Samsung</w:t>
      </w:r>
      <w:r>
        <w:tab/>
        <w:t>discussion</w:t>
      </w:r>
      <w:r>
        <w:tab/>
        <w:t>Rel-18</w:t>
      </w:r>
      <w:r>
        <w:tab/>
        <w:t>NR_SL_relay_enh-Core</w:t>
      </w:r>
    </w:p>
    <w:p w14:paraId="58F4683C" w14:textId="77777777" w:rsidR="007732D1" w:rsidRDefault="00B129E8">
      <w:pPr>
        <w:pStyle w:val="affb"/>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affb"/>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t>NR_SL_relay_enh-Core</w:t>
      </w:r>
    </w:p>
    <w:p w14:paraId="145AD779" w14:textId="77777777" w:rsidR="007732D1" w:rsidRDefault="00B129E8">
      <w:pPr>
        <w:pStyle w:val="affb"/>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affb"/>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affb"/>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affb"/>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affb"/>
        <w:numPr>
          <w:ilvl w:val="0"/>
          <w:numId w:val="20"/>
        </w:numPr>
      </w:pPr>
      <w:r>
        <w:t>R2-2307989</w:t>
      </w:r>
      <w:r>
        <w:tab/>
        <w:t>Discussion on L2 U2U relay</w:t>
      </w:r>
      <w:r>
        <w:tab/>
        <w:t>Lenovo</w:t>
      </w:r>
      <w:r>
        <w:tab/>
        <w:t>discussion</w:t>
      </w:r>
      <w:r>
        <w:tab/>
        <w:t>Rel-18</w:t>
      </w:r>
    </w:p>
    <w:p w14:paraId="669621B2" w14:textId="77777777" w:rsidR="007732D1" w:rsidRDefault="00B129E8">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t>NR_SL_relay_enh-Core</w:t>
      </w:r>
    </w:p>
    <w:p w14:paraId="28978B99" w14:textId="77777777" w:rsidR="007732D1" w:rsidRDefault="00B129E8">
      <w:pPr>
        <w:pStyle w:val="affb"/>
        <w:numPr>
          <w:ilvl w:val="0"/>
          <w:numId w:val="20"/>
        </w:numPr>
      </w:pPr>
      <w:r>
        <w:lastRenderedPageBreak/>
        <w:t>R2-2308104</w:t>
      </w:r>
      <w:r>
        <w:tab/>
        <w:t>SRAP design for U2U Sidelink Relay</w:t>
      </w:r>
      <w:r>
        <w:tab/>
        <w:t>Samsung</w:t>
      </w:r>
      <w:r>
        <w:tab/>
        <w:t>discussion</w:t>
      </w:r>
    </w:p>
    <w:p w14:paraId="58D32F91" w14:textId="77777777" w:rsidR="007732D1" w:rsidRDefault="00B129E8">
      <w:pPr>
        <w:pStyle w:val="affb"/>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t>NR_SL_relay_enh-Core</w:t>
      </w:r>
    </w:p>
    <w:p w14:paraId="53646B05" w14:textId="77777777" w:rsidR="007732D1" w:rsidRDefault="00B129E8">
      <w:pPr>
        <w:pStyle w:val="affb"/>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affb"/>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affb"/>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affb"/>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t>NR_SL_relay_enh-Core</w:t>
      </w:r>
    </w:p>
    <w:p w14:paraId="040FB9B0" w14:textId="77777777" w:rsidR="007732D1" w:rsidRDefault="00B129E8">
      <w:pPr>
        <w:pStyle w:val="affb"/>
        <w:numPr>
          <w:ilvl w:val="0"/>
          <w:numId w:val="20"/>
        </w:numPr>
      </w:pPr>
      <w:r>
        <w:t>R2-2308381</w:t>
      </w:r>
      <w:r>
        <w:tab/>
      </w:r>
      <w:proofErr w:type="spellStart"/>
      <w:r>
        <w:t>QoS</w:t>
      </w:r>
      <w:proofErr w:type="spellEnd"/>
      <w:r>
        <w:t xml:space="preserve"> and Configuration for L2 UE-to-UE Relays</w:t>
      </w:r>
      <w:r>
        <w:tab/>
      </w:r>
      <w:proofErr w:type="spellStart"/>
      <w:r>
        <w:t>InterDigital</w:t>
      </w:r>
      <w:proofErr w:type="spellEnd"/>
      <w:r>
        <w:tab/>
        <w:t>discussion</w:t>
      </w:r>
      <w:r>
        <w:tab/>
        <w:t>Rel-18</w:t>
      </w:r>
      <w:r>
        <w:tab/>
        <w:t>NR_SL_relay_enh-Core</w:t>
      </w:r>
    </w:p>
    <w:p w14:paraId="6A5342B7" w14:textId="77777777" w:rsidR="007732D1" w:rsidRDefault="00B129E8">
      <w:pPr>
        <w:pStyle w:val="affb"/>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affb"/>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affb"/>
        <w:numPr>
          <w:ilvl w:val="0"/>
          <w:numId w:val="20"/>
        </w:numPr>
      </w:pPr>
      <w:r>
        <w:t>R2-2308721</w:t>
      </w:r>
      <w:r>
        <w:tab/>
        <w:t>Discussion on E2E PC5-RRC procedures</w:t>
      </w:r>
      <w:r>
        <w:tab/>
      </w:r>
      <w:proofErr w:type="spellStart"/>
      <w:r>
        <w:t>ASUSTeK</w:t>
      </w:r>
      <w:proofErr w:type="spellEnd"/>
      <w:r>
        <w:tab/>
        <w:t>discussion</w:t>
      </w:r>
      <w:r>
        <w:tab/>
        <w:t>Rel-18</w:t>
      </w:r>
      <w:r>
        <w:tab/>
        <w:t>NR_SL_relay_enh-Core</w:t>
      </w:r>
    </w:p>
    <w:p w14:paraId="2716A643" w14:textId="77777777" w:rsidR="007732D1" w:rsidRDefault="00B129E8">
      <w:pPr>
        <w:pStyle w:val="affb"/>
        <w:numPr>
          <w:ilvl w:val="0"/>
          <w:numId w:val="20"/>
        </w:numPr>
      </w:pPr>
      <w:r>
        <w:t>R2-2308722</w:t>
      </w:r>
      <w:r>
        <w:tab/>
        <w:t>Discussion on AS layer configuration for L2 U2U Relay</w:t>
      </w:r>
      <w:r>
        <w:tab/>
      </w:r>
      <w:proofErr w:type="spellStart"/>
      <w:r>
        <w:t>ASUSTeK</w:t>
      </w:r>
      <w:proofErr w:type="spellEnd"/>
      <w:r>
        <w:tab/>
        <w:t>discussion</w:t>
      </w:r>
      <w:r>
        <w:tab/>
        <w:t>Rel-18</w:t>
      </w:r>
      <w:r>
        <w:tab/>
        <w:t>NR_SL_relay_enh-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16B76" w14:textId="77777777" w:rsidR="006C7C4F" w:rsidRDefault="006C7C4F">
      <w:pPr>
        <w:spacing w:after="0" w:line="240" w:lineRule="auto"/>
      </w:pPr>
      <w:r>
        <w:separator/>
      </w:r>
    </w:p>
  </w:endnote>
  <w:endnote w:type="continuationSeparator" w:id="0">
    <w:p w14:paraId="55E0FB0F" w14:textId="77777777" w:rsidR="006C7C4F" w:rsidRDefault="006C7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BCFF2" w14:textId="19BD749F" w:rsidR="00EB2D53" w:rsidRDefault="00EB2D53">
    <w:pPr>
      <w:pStyle w:val="ae"/>
      <w:tabs>
        <w:tab w:val="center" w:pos="4820"/>
        <w:tab w:val="right" w:pos="9639"/>
      </w:tabs>
      <w:jc w:val="left"/>
    </w:pPr>
    <w:r>
      <w:tab/>
    </w:r>
    <w:r>
      <w:fldChar w:fldCharType="begin"/>
    </w:r>
    <w:r>
      <w:rPr>
        <w:rStyle w:val="afe"/>
      </w:rPr>
      <w:instrText xml:space="preserve"> PAGE </w:instrText>
    </w:r>
    <w:r>
      <w:fldChar w:fldCharType="separate"/>
    </w:r>
    <w:r w:rsidR="00B30064">
      <w:rPr>
        <w:rStyle w:val="afe"/>
        <w:noProof/>
      </w:rPr>
      <w:t>9</w:t>
    </w:r>
    <w:r>
      <w:fldChar w:fldCharType="end"/>
    </w:r>
    <w:r>
      <w:rPr>
        <w:rStyle w:val="afe"/>
      </w:rPr>
      <w:t>/</w:t>
    </w:r>
    <w:r>
      <w:fldChar w:fldCharType="begin"/>
    </w:r>
    <w:r>
      <w:rPr>
        <w:rStyle w:val="afe"/>
      </w:rPr>
      <w:instrText xml:space="preserve"> NUMPAGES </w:instrText>
    </w:r>
    <w:r>
      <w:fldChar w:fldCharType="separate"/>
    </w:r>
    <w:r w:rsidR="00B30064">
      <w:rPr>
        <w:rStyle w:val="afe"/>
        <w:noProof/>
      </w:rPr>
      <w:t>11</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59313" w14:textId="77777777" w:rsidR="006C7C4F" w:rsidRDefault="006C7C4F">
      <w:pPr>
        <w:spacing w:after="0" w:line="240" w:lineRule="auto"/>
      </w:pPr>
      <w:r>
        <w:separator/>
      </w:r>
    </w:p>
  </w:footnote>
  <w:footnote w:type="continuationSeparator" w:id="0">
    <w:p w14:paraId="62AEB4A5" w14:textId="77777777" w:rsidR="006C7C4F" w:rsidRDefault="006C7C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567"/>
  <w:displayHorizontalDrawingGridEvery w:val="0"/>
  <w:displayVerticalDrawingGridEvery w:val="2"/>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52A13"/>
    <w:rsid w:val="00456A8D"/>
    <w:rsid w:val="00460E66"/>
    <w:rsid w:val="0046496C"/>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6179B"/>
    <w:rsid w:val="00564D32"/>
    <w:rsid w:val="005708E0"/>
    <w:rsid w:val="00570C8E"/>
    <w:rsid w:val="00571B58"/>
    <w:rsid w:val="0058683A"/>
    <w:rsid w:val="00587CEC"/>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53D38"/>
    <w:rsid w:val="00853E3B"/>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71">
    <w:name w:val="toc 7"/>
    <w:basedOn w:val="61"/>
    <w:next w:val="a0"/>
    <w:semiHidden/>
    <w:qFormat/>
    <w:pPr>
      <w:ind w:left="2268" w:hanging="2268"/>
    </w:pPr>
  </w:style>
  <w:style w:type="paragraph" w:styleId="61">
    <w:name w:val="toc 6"/>
    <w:basedOn w:val="52"/>
    <w:next w:val="a0"/>
    <w:semiHidden/>
    <w:qFormat/>
    <w:pPr>
      <w:ind w:left="1985" w:hanging="1985"/>
    </w:pPr>
  </w:style>
  <w:style w:type="paragraph" w:styleId="52">
    <w:name w:val="toc 5"/>
    <w:basedOn w:val="42"/>
    <w:next w:val="a0"/>
    <w:semiHidden/>
    <w:pPr>
      <w:tabs>
        <w:tab w:val="right" w:pos="1701"/>
      </w:tabs>
      <w:ind w:left="1701" w:hanging="1701"/>
    </w:pPr>
  </w:style>
  <w:style w:type="paragraph" w:styleId="42">
    <w:name w:val="toc 4"/>
    <w:basedOn w:val="33"/>
    <w:next w:val="a0"/>
    <w:semiHidden/>
    <w:pPr>
      <w:ind w:left="1418" w:hanging="1418"/>
    </w:pPr>
  </w:style>
  <w:style w:type="paragraph" w:styleId="33">
    <w:name w:val="toc 3"/>
    <w:basedOn w:val="23"/>
    <w:next w:val="a0"/>
    <w:semiHidden/>
    <w:pPr>
      <w:ind w:left="1134" w:hanging="1134"/>
    </w:pPr>
  </w:style>
  <w:style w:type="paragraph" w:styleId="23">
    <w:name w:val="toc 2"/>
    <w:basedOn w:val="11"/>
    <w:next w:val="a0"/>
    <w:semiHidden/>
    <w:pPr>
      <w:keepNext w:val="0"/>
      <w:spacing w:before="0"/>
      <w:ind w:left="851" w:hanging="851"/>
    </w:pPr>
    <w:rPr>
      <w:sz w:val="20"/>
      <w:szCs w:val="20"/>
    </w:rPr>
  </w:style>
  <w:style w:type="paragraph" w:styleId="1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24">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81">
    <w:name w:val="toc 8"/>
    <w:basedOn w:val="1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3">
    <w:name w:val="index 1"/>
    <w:basedOn w:val="a0"/>
    <w:next w:val="a0"/>
    <w:semiHidden/>
    <w:pPr>
      <w:keepLines/>
      <w:spacing w:after="0"/>
    </w:pPr>
  </w:style>
  <w:style w:type="paragraph" w:styleId="25">
    <w:name w:val="index 2"/>
    <w:basedOn w:val="13"/>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出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4">
    <w:name w:val="未处理的提及1"/>
    <w:basedOn w:val="a1"/>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4EE67E6-62FF-450B-BD2C-BA1DF1F36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1</Pages>
  <Words>3527</Words>
  <Characters>2010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2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曹春燕 (Shannen Cao)</cp:lastModifiedBy>
  <cp:revision>4</cp:revision>
  <dcterms:created xsi:type="dcterms:W3CDTF">2023-09-20T18:52:00Z</dcterms:created>
  <dcterms:modified xsi:type="dcterms:W3CDTF">2023-09-2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